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D9DADD" w14:textId="77777777" w:rsidR="006A7311" w:rsidRDefault="00085875">
      <w:pPr>
        <w:pStyle w:val="BodyText"/>
        <w:spacing w:before="71" w:line="362" w:lineRule="auto"/>
        <w:ind w:left="2990" w:right="2573" w:firstLine="343"/>
      </w:pPr>
      <w:r>
        <w:t>Thesis Submission Masters of Science Program</w:t>
      </w:r>
    </w:p>
    <w:p w14:paraId="09AE37B1" w14:textId="77777777" w:rsidR="006A7311" w:rsidRDefault="006A7311">
      <w:pPr>
        <w:pStyle w:val="BodyText"/>
        <w:spacing w:before="1"/>
        <w:rPr>
          <w:sz w:val="16"/>
        </w:rPr>
      </w:pPr>
    </w:p>
    <w:p w14:paraId="7B9B27E3" w14:textId="77777777" w:rsidR="006A7311" w:rsidRPr="00714866" w:rsidRDefault="00085875">
      <w:pPr>
        <w:pStyle w:val="BodyText"/>
        <w:spacing w:before="86"/>
        <w:ind w:left="120"/>
        <w:rPr>
          <w:sz w:val="28"/>
          <w:szCs w:val="28"/>
        </w:rPr>
      </w:pPr>
      <w:r w:rsidRPr="00714866">
        <w:rPr>
          <w:sz w:val="28"/>
          <w:szCs w:val="28"/>
        </w:rPr>
        <w:t xml:space="preserve">Name </w:t>
      </w:r>
      <w:r w:rsidR="00714866" w:rsidRPr="00714866">
        <w:rPr>
          <w:sz w:val="28"/>
          <w:szCs w:val="28"/>
        </w:rPr>
        <w:t>of</w:t>
      </w:r>
      <w:r w:rsidRPr="00714866">
        <w:rPr>
          <w:sz w:val="28"/>
          <w:szCs w:val="28"/>
        </w:rPr>
        <w:t xml:space="preserve"> Student:</w:t>
      </w:r>
    </w:p>
    <w:p w14:paraId="0A561E36" w14:textId="77777777" w:rsidR="006A7311" w:rsidRPr="00714866" w:rsidRDefault="00085875">
      <w:pPr>
        <w:pStyle w:val="BodyText"/>
        <w:spacing w:before="189"/>
        <w:ind w:left="120"/>
        <w:rPr>
          <w:sz w:val="28"/>
          <w:szCs w:val="28"/>
        </w:rPr>
      </w:pPr>
      <w:r w:rsidRPr="00714866">
        <w:rPr>
          <w:sz w:val="28"/>
          <w:szCs w:val="28"/>
        </w:rPr>
        <w:t>Thesis Title:</w:t>
      </w:r>
    </w:p>
    <w:p w14:paraId="24D1C314" w14:textId="77777777" w:rsidR="006A7311" w:rsidRPr="00714866" w:rsidRDefault="00085875">
      <w:pPr>
        <w:pStyle w:val="BodyText"/>
        <w:spacing w:before="189"/>
        <w:ind w:left="120"/>
        <w:rPr>
          <w:sz w:val="28"/>
          <w:szCs w:val="28"/>
        </w:rPr>
      </w:pPr>
      <w:r w:rsidRPr="00714866">
        <w:rPr>
          <w:sz w:val="28"/>
          <w:szCs w:val="28"/>
        </w:rPr>
        <w:t>Academic Advisor:</w:t>
      </w:r>
    </w:p>
    <w:p w14:paraId="1E35985B" w14:textId="77777777" w:rsidR="006A7311" w:rsidRDefault="006A7311">
      <w:pPr>
        <w:pStyle w:val="BodyText"/>
        <w:rPr>
          <w:sz w:val="34"/>
        </w:rPr>
      </w:pPr>
    </w:p>
    <w:p w14:paraId="0922967B" w14:textId="77777777" w:rsidR="006A7311" w:rsidRDefault="006A7311">
      <w:pPr>
        <w:pStyle w:val="BodyText"/>
        <w:rPr>
          <w:sz w:val="31"/>
        </w:rPr>
      </w:pPr>
    </w:p>
    <w:p w14:paraId="0EF3A1BC" w14:textId="3E6F5575" w:rsidR="006A7311" w:rsidRPr="00714866" w:rsidRDefault="00085875">
      <w:pPr>
        <w:pStyle w:val="BodyText"/>
        <w:ind w:left="120"/>
        <w:rPr>
          <w:sz w:val="28"/>
          <w:szCs w:val="28"/>
        </w:rPr>
      </w:pPr>
      <w:r w:rsidRPr="00714866">
        <w:rPr>
          <w:sz w:val="28"/>
          <w:szCs w:val="28"/>
        </w:rPr>
        <w:t>Academic Advisor Signature:</w:t>
      </w:r>
    </w:p>
    <w:p w14:paraId="339073DA" w14:textId="77777777" w:rsidR="006A7311" w:rsidRPr="00714866" w:rsidRDefault="00C215DC">
      <w:pPr>
        <w:pStyle w:val="BodyText"/>
        <w:spacing w:before="189" w:line="362" w:lineRule="auto"/>
        <w:ind w:left="120" w:right="955"/>
        <w:rPr>
          <w:sz w:val="28"/>
          <w:szCs w:val="28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503314112" behindDoc="1" locked="0" layoutInCell="1" allowOverlap="1" wp14:anchorId="74A0D5A3" wp14:editId="5930D576">
                <wp:simplePos x="0" y="0"/>
                <wp:positionH relativeFrom="page">
                  <wp:posOffset>250825</wp:posOffset>
                </wp:positionH>
                <wp:positionV relativeFrom="page">
                  <wp:posOffset>3538220</wp:posOffset>
                </wp:positionV>
                <wp:extent cx="7312025" cy="2481580"/>
                <wp:effectExtent l="0" t="0" r="3175" b="0"/>
                <wp:wrapNone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2025" cy="2481580"/>
                          <a:chOff x="295" y="5846"/>
                          <a:chExt cx="11756" cy="3953"/>
                        </a:xfrm>
                      </wpg:grpSpPr>
                      <pic:pic xmlns:pic="http://schemas.openxmlformats.org/drawingml/2006/picture">
                        <pic:nvPicPr>
                          <pic:cNvPr id="3" name="Picture 5"/>
                          <pic:cNvPicPr>
                            <a:picLocks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83" y="7160"/>
                            <a:ext cx="1875" cy="21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>
                          <a:spLocks/>
                        </wps:cNvSpPr>
                        <wps:spPr bwMode="auto">
                          <a:xfrm>
                            <a:off x="300" y="5851"/>
                            <a:ext cx="11746" cy="3944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791A8E1C" id="Group 3" o:spid="_x0000_s1026" style="position:absolute;margin-left:19.75pt;margin-top:278.6pt;width:575.75pt;height:195.4pt;z-index:-2368;mso-position-horizontal-relative:page;mso-position-vertical-relative:page" coordorigin="295,5846" coordsize="11756,39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left:5183;top:7160;width:1875;height:2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">
                  <v:imagedata r:id="rId5" o:title=""/>
                  <o:lock v:ext="edit" aspectratio="f"/>
                </v:shape>
                <v:rect id="Rectangle 4" o:spid="_x0000_s1028" style="position:absolute;left:300;top:5851;width:11746;height:3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" filled="f" strokeweight=".48pt">
                  <v:path arrowok="t"/>
                </v:rect>
                <w10:wrap anchorx="page" anchory="page"/>
              </v:group>
            </w:pict>
          </mc:Fallback>
        </mc:AlternateContent>
      </w:r>
      <w:r w:rsidR="00085875" w:rsidRPr="00714866">
        <w:rPr>
          <w:sz w:val="28"/>
          <w:szCs w:val="28"/>
        </w:rPr>
        <w:t>If you were to grade this thesis, what grade would be assigned? Comments by Academic Advisor:</w:t>
      </w:r>
    </w:p>
    <w:p w14:paraId="47B941C5" w14:textId="77777777" w:rsidR="006A7311" w:rsidRDefault="006A7311">
      <w:pPr>
        <w:pStyle w:val="BodyText"/>
        <w:rPr>
          <w:sz w:val="34"/>
        </w:rPr>
      </w:pPr>
    </w:p>
    <w:p w14:paraId="291CF8A9" w14:textId="77777777" w:rsidR="006A7311" w:rsidRDefault="006A7311">
      <w:pPr>
        <w:pStyle w:val="BodyText"/>
        <w:rPr>
          <w:sz w:val="34"/>
        </w:rPr>
      </w:pPr>
    </w:p>
    <w:p w14:paraId="577C39EB" w14:textId="77777777" w:rsidR="006A7311" w:rsidRDefault="006A7311">
      <w:pPr>
        <w:pStyle w:val="BodyText"/>
        <w:rPr>
          <w:sz w:val="34"/>
        </w:rPr>
      </w:pPr>
    </w:p>
    <w:p w14:paraId="53C6D3FF" w14:textId="77777777" w:rsidR="006A7311" w:rsidRDefault="006A7311">
      <w:pPr>
        <w:pStyle w:val="BodyText"/>
        <w:rPr>
          <w:sz w:val="34"/>
        </w:rPr>
      </w:pPr>
    </w:p>
    <w:p w14:paraId="0DBFBF7F" w14:textId="77777777" w:rsidR="006A7311" w:rsidRDefault="006A7311">
      <w:pPr>
        <w:pStyle w:val="BodyText"/>
        <w:rPr>
          <w:sz w:val="34"/>
        </w:rPr>
      </w:pPr>
    </w:p>
    <w:p w14:paraId="10222728" w14:textId="77777777" w:rsidR="006A7311" w:rsidRDefault="006A7311">
      <w:pPr>
        <w:pStyle w:val="BodyText"/>
        <w:rPr>
          <w:sz w:val="34"/>
        </w:rPr>
      </w:pPr>
    </w:p>
    <w:p w14:paraId="0944EFF8" w14:textId="77777777" w:rsidR="006A7311" w:rsidRDefault="006A7311">
      <w:pPr>
        <w:pStyle w:val="BodyText"/>
        <w:rPr>
          <w:sz w:val="34"/>
        </w:rPr>
      </w:pPr>
    </w:p>
    <w:p w14:paraId="34B6A6AE" w14:textId="77777777" w:rsidR="006A7311" w:rsidRDefault="006A7311">
      <w:pPr>
        <w:pStyle w:val="BodyText"/>
        <w:rPr>
          <w:sz w:val="34"/>
        </w:rPr>
      </w:pPr>
    </w:p>
    <w:p w14:paraId="5E2533C8" w14:textId="77777777" w:rsidR="006A7311" w:rsidRDefault="006A7311">
      <w:pPr>
        <w:pStyle w:val="BodyText"/>
        <w:rPr>
          <w:sz w:val="34"/>
        </w:rPr>
      </w:pPr>
    </w:p>
    <w:p w14:paraId="54405FF0" w14:textId="77777777" w:rsidR="006A7311" w:rsidRDefault="006A7311">
      <w:pPr>
        <w:pStyle w:val="BodyText"/>
        <w:spacing w:before="3"/>
        <w:rPr>
          <w:sz w:val="28"/>
          <w:szCs w:val="28"/>
        </w:rPr>
      </w:pPr>
    </w:p>
    <w:p w14:paraId="44AD63B0" w14:textId="77777777" w:rsidR="00714866" w:rsidRDefault="00714866">
      <w:pPr>
        <w:pStyle w:val="BodyText"/>
        <w:ind w:left="120"/>
        <w:rPr>
          <w:sz w:val="28"/>
          <w:szCs w:val="28"/>
        </w:rPr>
      </w:pPr>
    </w:p>
    <w:p w14:paraId="4AD6272F" w14:textId="61008AEB" w:rsidR="006A7311" w:rsidRPr="00714866" w:rsidRDefault="00C215DC">
      <w:pPr>
        <w:pStyle w:val="BodyText"/>
        <w:ind w:left="120"/>
        <w:rPr>
          <w:sz w:val="28"/>
          <w:szCs w:val="28"/>
        </w:rPr>
      </w:pPr>
      <w:r>
        <w:rPr>
          <w:sz w:val="28"/>
          <w:szCs w:val="28"/>
        </w:rPr>
        <w:t>*</w:t>
      </w:r>
      <w:r w:rsidR="00085875" w:rsidRPr="00714866">
        <w:rPr>
          <w:sz w:val="28"/>
          <w:szCs w:val="28"/>
        </w:rPr>
        <w:t>Thesis Advisor Signature</w:t>
      </w:r>
    </w:p>
    <w:p w14:paraId="14AA2486" w14:textId="5D888992" w:rsidR="006A7311" w:rsidRPr="00714866" w:rsidRDefault="00C215DC">
      <w:pPr>
        <w:pStyle w:val="BodyText"/>
        <w:spacing w:before="189"/>
        <w:ind w:left="120"/>
        <w:rPr>
          <w:sz w:val="28"/>
          <w:szCs w:val="28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503314136" behindDoc="1" locked="0" layoutInCell="1" allowOverlap="1" wp14:anchorId="4179E476" wp14:editId="7C3E5F7A">
                <wp:simplePos x="0" y="0"/>
                <wp:positionH relativeFrom="page">
                  <wp:posOffset>123190</wp:posOffset>
                </wp:positionH>
                <wp:positionV relativeFrom="page">
                  <wp:posOffset>6848475</wp:posOffset>
                </wp:positionV>
                <wp:extent cx="7436485" cy="1609725"/>
                <wp:effectExtent l="0" t="0" r="5715" b="317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436485" cy="160972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5FFE13B" id="Rectangle 2" o:spid="_x0000_s1026" style="position:absolute;margin-left:9.7pt;margin-top:539.25pt;width:585.55pt;height:126.75pt;z-index:-2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" filled="f" strokeweight=".48pt">
                <v:path arrowok="t"/>
                <w10:wrap anchorx="page" anchory="page"/>
              </v:rect>
            </w:pict>
          </mc:Fallback>
        </mc:AlternateContent>
      </w:r>
      <w:r>
        <w:rPr>
          <w:sz w:val="28"/>
          <w:szCs w:val="28"/>
        </w:rPr>
        <w:t>*</w:t>
      </w:r>
      <w:r w:rsidR="00085875" w:rsidRPr="00714866">
        <w:rPr>
          <w:sz w:val="28"/>
          <w:szCs w:val="28"/>
        </w:rPr>
        <w:t>Comments by Thesis Advisor:</w:t>
      </w:r>
    </w:p>
    <w:p w14:paraId="5E47D21D" w14:textId="77777777" w:rsidR="006A7311" w:rsidRDefault="006A7311">
      <w:pPr>
        <w:pStyle w:val="BodyText"/>
        <w:rPr>
          <w:sz w:val="34"/>
        </w:rPr>
      </w:pPr>
    </w:p>
    <w:p w14:paraId="04548D89" w14:textId="77777777" w:rsidR="006A7311" w:rsidRDefault="006A7311">
      <w:pPr>
        <w:pStyle w:val="BodyText"/>
        <w:rPr>
          <w:sz w:val="34"/>
        </w:rPr>
      </w:pPr>
    </w:p>
    <w:p w14:paraId="3AC682EF" w14:textId="77777777" w:rsidR="006A7311" w:rsidRDefault="006A7311">
      <w:pPr>
        <w:pStyle w:val="BodyText"/>
        <w:rPr>
          <w:sz w:val="34"/>
        </w:rPr>
      </w:pPr>
    </w:p>
    <w:p w14:paraId="6C99CD35" w14:textId="77777777" w:rsidR="006A7311" w:rsidRDefault="006A7311">
      <w:pPr>
        <w:pStyle w:val="BodyText"/>
        <w:rPr>
          <w:sz w:val="34"/>
        </w:rPr>
      </w:pPr>
    </w:p>
    <w:p w14:paraId="636267E8" w14:textId="77777777" w:rsidR="006A7311" w:rsidRDefault="006A7311">
      <w:pPr>
        <w:pStyle w:val="BodyText"/>
        <w:rPr>
          <w:sz w:val="34"/>
        </w:rPr>
      </w:pPr>
    </w:p>
    <w:p w14:paraId="513920A6" w14:textId="77777777" w:rsidR="006A7311" w:rsidRDefault="006A7311">
      <w:pPr>
        <w:pStyle w:val="BodyText"/>
        <w:spacing w:before="3"/>
        <w:rPr>
          <w:sz w:val="40"/>
        </w:rPr>
      </w:pPr>
    </w:p>
    <w:p w14:paraId="17A65354" w14:textId="77777777" w:rsidR="00085875" w:rsidRDefault="00085875" w:rsidP="00714866">
      <w:pPr>
        <w:pStyle w:val="BodyText"/>
        <w:spacing w:before="2"/>
        <w:jc w:val="center"/>
        <w:rPr>
          <w:sz w:val="24"/>
          <w:szCs w:val="24"/>
        </w:rPr>
      </w:pPr>
    </w:p>
    <w:p w14:paraId="62D77AE1" w14:textId="77777777" w:rsidR="00085875" w:rsidRDefault="00085875" w:rsidP="00714866">
      <w:pPr>
        <w:pStyle w:val="BodyText"/>
        <w:spacing w:before="2"/>
        <w:jc w:val="center"/>
        <w:rPr>
          <w:sz w:val="24"/>
          <w:szCs w:val="24"/>
        </w:rPr>
      </w:pPr>
    </w:p>
    <w:p w14:paraId="7F9200DF" w14:textId="77777777" w:rsidR="00085875" w:rsidRDefault="00085875" w:rsidP="00714866">
      <w:pPr>
        <w:pStyle w:val="BodyText"/>
        <w:spacing w:before="2"/>
        <w:jc w:val="center"/>
        <w:rPr>
          <w:sz w:val="24"/>
          <w:szCs w:val="24"/>
        </w:rPr>
      </w:pPr>
    </w:p>
    <w:p w14:paraId="1F3863E0" w14:textId="11637A33" w:rsidR="00714866" w:rsidRDefault="007827EF" w:rsidP="00714866">
      <w:pPr>
        <w:pStyle w:val="BodyText"/>
        <w:spacing w:before="2"/>
        <w:jc w:val="center"/>
        <w:rPr>
          <w:sz w:val="24"/>
          <w:szCs w:val="24"/>
        </w:rPr>
      </w:pPr>
      <w:r>
        <w:rPr>
          <w:sz w:val="24"/>
          <w:szCs w:val="24"/>
        </w:rPr>
        <w:t>Once signed and completed, p</w:t>
      </w:r>
      <w:r w:rsidR="00714866" w:rsidRPr="00714866">
        <w:rPr>
          <w:sz w:val="24"/>
          <w:szCs w:val="24"/>
        </w:rPr>
        <w:t xml:space="preserve">lease </w:t>
      </w:r>
      <w:r w:rsidR="00C215DC">
        <w:rPr>
          <w:sz w:val="24"/>
          <w:szCs w:val="24"/>
        </w:rPr>
        <w:t>s</w:t>
      </w:r>
      <w:r w:rsidR="00714866" w:rsidRPr="00714866">
        <w:rPr>
          <w:sz w:val="24"/>
          <w:szCs w:val="24"/>
        </w:rPr>
        <w:t>ubmit</w:t>
      </w:r>
      <w:r w:rsidR="00C215DC">
        <w:rPr>
          <w:sz w:val="24"/>
          <w:szCs w:val="24"/>
        </w:rPr>
        <w:t xml:space="preserve"> this form</w:t>
      </w:r>
      <w:r>
        <w:rPr>
          <w:sz w:val="24"/>
          <w:szCs w:val="24"/>
        </w:rPr>
        <w:t xml:space="preserve"> </w:t>
      </w:r>
      <w:r w:rsidR="00C215DC">
        <w:rPr>
          <w:sz w:val="24"/>
          <w:szCs w:val="24"/>
        </w:rPr>
        <w:t>along with your written</w:t>
      </w:r>
      <w:r w:rsidR="00714866" w:rsidRPr="00714866">
        <w:rPr>
          <w:sz w:val="24"/>
          <w:szCs w:val="24"/>
        </w:rPr>
        <w:t xml:space="preserve"> </w:t>
      </w:r>
      <w:r w:rsidR="00C215DC">
        <w:rPr>
          <w:sz w:val="24"/>
          <w:szCs w:val="24"/>
        </w:rPr>
        <w:t>t</w:t>
      </w:r>
      <w:r w:rsidR="00714866" w:rsidRPr="00714866">
        <w:rPr>
          <w:sz w:val="24"/>
          <w:szCs w:val="24"/>
        </w:rPr>
        <w:t xml:space="preserve">hesis to </w:t>
      </w:r>
      <w:r w:rsidR="00C215DC">
        <w:rPr>
          <w:sz w:val="24"/>
          <w:szCs w:val="24"/>
        </w:rPr>
        <w:t xml:space="preserve">the </w:t>
      </w:r>
      <w:r w:rsidR="00714866" w:rsidRPr="00714866">
        <w:rPr>
          <w:sz w:val="24"/>
          <w:szCs w:val="24"/>
        </w:rPr>
        <w:t>SM2 Epidemiology Thesis</w:t>
      </w:r>
      <w:r w:rsidR="00714866">
        <w:rPr>
          <w:sz w:val="24"/>
          <w:szCs w:val="24"/>
        </w:rPr>
        <w:t xml:space="preserve"> Canvas Site</w:t>
      </w:r>
      <w:r>
        <w:rPr>
          <w:sz w:val="24"/>
          <w:szCs w:val="24"/>
        </w:rPr>
        <w:t>:</w:t>
      </w:r>
      <w:r w:rsidR="00714866">
        <w:rPr>
          <w:sz w:val="24"/>
          <w:szCs w:val="24"/>
        </w:rPr>
        <w:t xml:space="preserve"> </w:t>
      </w:r>
      <w:hyperlink r:id="rId6" w:history="1">
        <w:r w:rsidR="00714866" w:rsidRPr="00714866">
          <w:rPr>
            <w:rStyle w:val="Hyperlink"/>
            <w:sz w:val="24"/>
            <w:szCs w:val="24"/>
          </w:rPr>
          <w:t>https://canvas.harvard.edu/courses/57215</w:t>
        </w:r>
      </w:hyperlink>
    </w:p>
    <w:p w14:paraId="515C3B67" w14:textId="77777777" w:rsidR="00714866" w:rsidRDefault="00714866" w:rsidP="00714866">
      <w:pPr>
        <w:pStyle w:val="BodyText"/>
        <w:spacing w:before="86"/>
        <w:ind w:left="1200"/>
        <w:jc w:val="center"/>
        <w:rPr>
          <w:sz w:val="24"/>
          <w:szCs w:val="24"/>
        </w:rPr>
      </w:pPr>
    </w:p>
    <w:p w14:paraId="236F01B2" w14:textId="0CC04A48" w:rsidR="00714866" w:rsidRPr="00714866" w:rsidRDefault="00085875" w:rsidP="00C215DC">
      <w:pPr>
        <w:pStyle w:val="BodyText"/>
        <w:spacing w:before="86"/>
        <w:ind w:left="1200"/>
        <w:jc w:val="center"/>
        <w:rPr>
          <w:sz w:val="24"/>
          <w:szCs w:val="24"/>
        </w:rPr>
      </w:pPr>
      <w:r w:rsidRPr="00714866">
        <w:rPr>
          <w:sz w:val="24"/>
          <w:szCs w:val="24"/>
        </w:rPr>
        <w:t xml:space="preserve">* </w:t>
      </w:r>
      <w:r w:rsidR="00C215DC">
        <w:rPr>
          <w:sz w:val="24"/>
          <w:szCs w:val="24"/>
        </w:rPr>
        <w:t xml:space="preserve">To be completed ONLY if your thesis advisor </w:t>
      </w:r>
      <w:r w:rsidR="00AE28FE">
        <w:rPr>
          <w:sz w:val="24"/>
          <w:szCs w:val="24"/>
        </w:rPr>
        <w:t>differs</w:t>
      </w:r>
      <w:r w:rsidR="00C215DC">
        <w:rPr>
          <w:sz w:val="24"/>
          <w:szCs w:val="24"/>
        </w:rPr>
        <w:t xml:space="preserve"> from your academic advisor. Leave blank if your academic advisor also serves as your thesis advisor.</w:t>
      </w:r>
      <w:bookmarkStart w:id="0" w:name="_GoBack"/>
      <w:bookmarkEnd w:id="0"/>
    </w:p>
    <w:sectPr w:rsidR="00714866" w:rsidRPr="00714866">
      <w:type w:val="continuous"/>
      <w:pgSz w:w="12240" w:h="15840"/>
      <w:pgMar w:top="640" w:right="17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jA1sTQ3szQyt7RQ0lEKTi0uzszPAykwqgUA+SAR/CwAAAA="/>
  </w:docVars>
  <w:rsids>
    <w:rsidRoot w:val="006A7311"/>
    <w:rsid w:val="00085875"/>
    <w:rsid w:val="006A7311"/>
    <w:rsid w:val="00714866"/>
    <w:rsid w:val="007827EF"/>
    <w:rsid w:val="00AE28FE"/>
    <w:rsid w:val="00C215DC"/>
    <w:rsid w:val="00F16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54605"/>
  <w15:docId w15:val="{D683CE88-453B-4D87-A660-9FF7EB175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14866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C215DC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15D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5DC"/>
    <w:rPr>
      <w:rFonts w:ascii="Times New Roman" w:eastAsia="Times New Roman" w:hAnsi="Times New Roman" w:cs="Times New Roman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anvas.harvard.edu/courses/57215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6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ntington, Caroline W</dc:creator>
  <cp:lastModifiedBy>Huntington, Caroline W</cp:lastModifiedBy>
  <cp:revision>2</cp:revision>
  <dcterms:created xsi:type="dcterms:W3CDTF">2020-03-10T18:13:00Z</dcterms:created>
  <dcterms:modified xsi:type="dcterms:W3CDTF">2020-03-10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2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0-03-03T00:00:00Z</vt:filetime>
  </property>
</Properties>
</file>